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309BB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23690335" w14:textId="63498C59" w:rsidR="00EB0CF0" w:rsidRPr="00080EAE" w:rsidRDefault="000703F3" w:rsidP="00857D2E">
      <w:pPr>
        <w:rPr>
          <w:rFonts w:ascii="Arial" w:hAnsi="Arial" w:cs="Arial"/>
          <w:b/>
          <w:sz w:val="18"/>
          <w:szCs w:val="18"/>
        </w:rPr>
      </w:pPr>
      <w:r w:rsidRPr="00080EAE">
        <w:rPr>
          <w:rFonts w:ascii="Arial" w:hAnsi="Arial" w:cs="Arial"/>
          <w:noProof/>
          <w:sz w:val="18"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3624685" wp14:editId="3F48B4B6">
                <wp:simplePos x="0" y="0"/>
                <wp:positionH relativeFrom="column">
                  <wp:posOffset>675640</wp:posOffset>
                </wp:positionH>
                <wp:positionV relativeFrom="paragraph">
                  <wp:posOffset>58420</wp:posOffset>
                </wp:positionV>
                <wp:extent cx="6123305" cy="1192530"/>
                <wp:effectExtent l="8890" t="13970" r="11430" b="12700"/>
                <wp:wrapNone/>
                <wp:docPr id="2427329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3305" cy="1192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C5621" w14:textId="6018DB1E" w:rsidR="00E240A8" w:rsidRPr="002750F2" w:rsidRDefault="00E240A8" w:rsidP="00BE0F1E">
                            <w:pPr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A04FB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tePlaceholder</w:t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AB1099A" w14:textId="067D588C" w:rsidR="00E240A8" w:rsidRDefault="00E240A8" w:rsidP="00EB0C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im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A04FB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imePlaceholder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4CA3C13" w14:textId="77777777" w:rsidR="00E240A8" w:rsidRDefault="00E240A8" w:rsidP="00B65A1C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Front page</w:t>
                            </w:r>
                            <w:r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completed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:    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On admission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During rounds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647EEA"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647EE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After Rounds</w:t>
                            </w:r>
                            <w:r w:rsidR="00647EEA"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Just prior to intubation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             </w:t>
                            </w:r>
                            <w:r w:rsidR="001E69EF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1E69EF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After intubation 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Prior to Extubation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6D6F8AA7" w14:textId="77777777" w:rsidR="00E240A8" w:rsidRDefault="00E240A8" w:rsidP="003B6D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By ______________________________________________</w:t>
                            </w:r>
                          </w:p>
                          <w:p w14:paraId="6B271C21" w14:textId="77777777" w:rsidR="00E240A8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66F1ABE" w14:textId="77777777" w:rsidR="00E240A8" w:rsidRPr="00080EAE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7F61D57E" w14:textId="77777777" w:rsidR="00E240A8" w:rsidRPr="00080EAE" w:rsidRDefault="00E240A8" w:rsidP="00EB0C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6246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.2pt;margin-top:4.6pt;width:482.15pt;height:93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">
                <v:textbox>
                  <w:txbxContent>
                    <w:p w14:paraId="59EC5621" w14:textId="6018DB1E" w:rsidR="00E240A8" w:rsidRPr="002750F2" w:rsidRDefault="00E240A8" w:rsidP="00BE0F1E">
                      <w:pPr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Dat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A04FB4">
                        <w:rPr>
                          <w:rFonts w:ascii="Arial" w:hAnsi="Arial" w:cs="Arial"/>
                          <w:sz w:val="18"/>
                          <w:szCs w:val="18"/>
                        </w:rPr>
                        <w:t>DatePlaceholder</w:t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</w:p>
                    <w:p w14:paraId="5AB1099A" w14:textId="067D588C" w:rsidR="00E240A8" w:rsidRDefault="00E240A8" w:rsidP="00EB0C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Tim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A04FB4">
                        <w:rPr>
                          <w:rFonts w:ascii="Arial" w:hAnsi="Arial" w:cs="Arial"/>
                          <w:sz w:val="18"/>
                          <w:szCs w:val="18"/>
                        </w:rPr>
                        <w:t>TimePlaceholder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</w:p>
                    <w:p w14:paraId="54CA3C13" w14:textId="77777777" w:rsidR="00E240A8" w:rsidRDefault="00E240A8" w:rsidP="00B65A1C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Front page</w:t>
                      </w:r>
                      <w:r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1E69EF"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completed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:    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On admission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During rounds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647EEA"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647EEA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After Rounds</w:t>
                      </w:r>
                      <w:r w:rsidR="00647EEA"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Just prior to intubation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             </w:t>
                      </w:r>
                      <w:r w:rsidR="001E69EF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1E69EF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After intubation 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Prior to Extubation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</w:t>
                      </w:r>
                    </w:p>
                    <w:p w14:paraId="6D6F8AA7" w14:textId="77777777" w:rsidR="00E240A8" w:rsidRDefault="00E240A8" w:rsidP="003B6D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By ______________________________________________</w:t>
                      </w:r>
                    </w:p>
                    <w:p w14:paraId="6B271C21" w14:textId="77777777" w:rsidR="00E240A8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66F1ABE" w14:textId="77777777" w:rsidR="00E240A8" w:rsidRPr="00080EAE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7F61D57E" w14:textId="77777777" w:rsidR="00E240A8" w:rsidRPr="00080EAE" w:rsidRDefault="00E240A8" w:rsidP="00EB0CF0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ACCB8B" w14:textId="572DE62B" w:rsidR="00EB0CF0" w:rsidRPr="00080EAE" w:rsidRDefault="000703F3" w:rsidP="00857D2E">
      <w:pPr>
        <w:rPr>
          <w:rFonts w:ascii="Arial" w:hAnsi="Arial" w:cs="Arial"/>
          <w:b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C381C3B" wp14:editId="7A6D890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</w:p>
    <w:p w14:paraId="16094B5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7D9B48A0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493E1909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6E53524C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0D891A4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5FC11823" w14:textId="77777777" w:rsidR="008D2982" w:rsidRDefault="008D2982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0DC7DF78" w14:textId="77777777" w:rsidR="00BE0F1E" w:rsidRDefault="00BE0F1E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47D4AF86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455E729C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535F96B9" w14:textId="77777777" w:rsidR="001E69EF" w:rsidRDefault="001E69EF" w:rsidP="00A6135A">
      <w:pPr>
        <w:jc w:val="center"/>
        <w:rPr>
          <w:rFonts w:ascii="Arial" w:hAnsi="Arial" w:cs="Arial"/>
          <w:b/>
        </w:rPr>
      </w:pPr>
    </w:p>
    <w:p w14:paraId="15261F10" w14:textId="77777777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 xml:space="preserve"> Assessment for ANTICIPATED Airway Management</w:t>
      </w:r>
    </w:p>
    <w:p w14:paraId="728252D8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CB124DA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02DF86C2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7822"/>
        <w:gridCol w:w="908"/>
        <w:gridCol w:w="720"/>
      </w:tblGrid>
      <w:tr w:rsidR="00E0587D" w:rsidRPr="009E3BEF" w14:paraId="44D9558B" w14:textId="77777777" w:rsidTr="00184A50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 w:val="restart"/>
          </w:tcPr>
          <w:p w14:paraId="54415F7F" w14:textId="77777777" w:rsidR="00E0587D" w:rsidRPr="00D85C47" w:rsidRDefault="00876B97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6AF96C9E" w14:textId="77777777" w:rsidR="00E0587D" w:rsidRPr="009E3BEF" w:rsidRDefault="00876B97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r w:rsidR="00E0587D"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istory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7DC8E64D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F381062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E0587D" w:rsidRPr="009E3BEF" w14:paraId="7F4B277B" w14:textId="77777777" w:rsidTr="002E0E5A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60B39C72" w14:textId="77777777" w:rsidR="00E0587D" w:rsidRPr="00D85C47" w:rsidRDefault="00E0587D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6585B148" w14:textId="77777777" w:rsidR="00E0587D" w:rsidRDefault="00544F3B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>?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e.g. s</w:t>
            </w:r>
            <w:r w:rsidR="00E0587D">
              <w:rPr>
                <w:rFonts w:ascii="Arial" w:hAnsi="Arial" w:cs="Arial"/>
                <w:bCs/>
                <w:sz w:val="20"/>
                <w:szCs w:val="20"/>
              </w:rPr>
              <w:t>mall mouth, small jaw, large tongue, or short neck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54EEF843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EB70BC3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F28DA86" w14:textId="77777777" w:rsidTr="00BE5367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 w:val="restart"/>
            <w:shd w:val="clear" w:color="auto" w:fill="DBE5F1"/>
          </w:tcPr>
          <w:p w14:paraId="01368C67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24B5027E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F2D62A8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B2EA5EE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7A063FD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6714A915" w14:textId="77777777" w:rsidTr="00BE5367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2D53F297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88E4F45" w14:textId="77777777" w:rsidR="00B9139A" w:rsidRDefault="00B9139A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5683B752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61CB9E8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4CA78E31" w14:textId="77777777" w:rsidTr="001F6AE1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1EA7867D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shd w:val="clear" w:color="auto" w:fill="DBE5F1"/>
            <w:vAlign w:val="center"/>
          </w:tcPr>
          <w:p w14:paraId="1BDF268E" w14:textId="77777777" w:rsidR="00B9139A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908" w:type="dxa"/>
            <w:shd w:val="clear" w:color="auto" w:fill="DBE5F1"/>
            <w:vAlign w:val="center"/>
          </w:tcPr>
          <w:p w14:paraId="5AD6D174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BE5F1"/>
            <w:vAlign w:val="center"/>
          </w:tcPr>
          <w:p w14:paraId="7E2E2DFF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B171A7A" w14:textId="77777777" w:rsidTr="00BE5367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5306BFB2" w14:textId="77777777" w:rsidR="00B9139A" w:rsidRPr="00D85C47" w:rsidRDefault="00B9139A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4F4FDF5" w14:textId="77777777" w:rsidR="00B9139A" w:rsidRDefault="00B9139A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5BF883C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FDA0C50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</w:tbl>
    <w:p w14:paraId="105F83C1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3B4E36E4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429C9003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0B4D8C00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3900855C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6408FE73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48166E6C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F970D9D" w14:textId="43EC6039" w:rsidR="00C813AF" w:rsidRPr="00C813AF" w:rsidRDefault="000703F3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9FDAF2" wp14:editId="1E62809A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15398116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BD746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00F1F47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5D3D1894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0BE4D650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64FE7342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10988DA9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>Glidescope</w:t>
      </w:r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477F4856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7906F111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1A5B139C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330C1A05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724EFD31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5B5436A9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48C1E6F5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51C61E9E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38917688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3F7CFECC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3947A536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at:_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0C99DEF0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060A5A42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56354AE0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5586565B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1DABB8E1" w14:textId="4D38AAD9" w:rsidR="00090C92" w:rsidRDefault="000703F3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9F7C1C" wp14:editId="1C3C37E2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43641426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9EE30A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5FE03EB7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38D2EE6A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0F111C9F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1E83B783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3E23D576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7FC0E488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260C3F5A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EE7229B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38E74BE6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44277604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49EF7A2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C57853B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 plan</w:t>
            </w:r>
          </w:p>
        </w:tc>
      </w:tr>
      <w:tr w:rsidR="00581692" w:rsidRPr="00647EEA" w14:paraId="2086475D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18EDB77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E97DD74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5A6C7A2C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SOAP (e.g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20E8B26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73175B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20C7AB07" w14:textId="77777777" w:rsidTr="00A6135A">
        <w:tc>
          <w:tcPr>
            <w:tcW w:w="10530" w:type="dxa"/>
            <w:shd w:val="clear" w:color="auto" w:fill="auto"/>
          </w:tcPr>
          <w:p w14:paraId="62FD0C24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63E335C8" w14:textId="77777777" w:rsidTr="00A6135A">
        <w:tc>
          <w:tcPr>
            <w:tcW w:w="10530" w:type="dxa"/>
            <w:shd w:val="clear" w:color="auto" w:fill="D9D9D9"/>
          </w:tcPr>
          <w:p w14:paraId="26F8FF3D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9649CE1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1E9335E4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1087257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2BB47A68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C8A226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3D0178C0" w14:textId="255F80B5" w:rsidR="009D04C7" w:rsidRDefault="000703F3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B69244D" wp14:editId="2A4B49EB">
                <wp:extent cx="6629400" cy="957580"/>
                <wp:effectExtent l="9525" t="13335" r="9525" b="10160"/>
                <wp:docPr id="2795773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21B1F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F3748EF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69244D" id="Text Box 37" o:spid="_x0000_s1027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">
                <v:textbox>
                  <w:txbxContent>
                    <w:p w14:paraId="5AE21B1F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F3748EF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823BA2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B36A68C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6AA00387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17B43480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74EDFE6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27F06CBF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  <w:tblGridChange w:id="0">
          <w:tblGrid>
            <w:gridCol w:w="1638"/>
            <w:gridCol w:w="8959"/>
          </w:tblGrid>
        </w:tblGridChange>
      </w:tblGrid>
      <w:tr w:rsidR="00623380" w:rsidRPr="00BE5367" w14:paraId="5AEE9B78" w14:textId="77777777" w:rsidTr="00BE5367">
        <w:tc>
          <w:tcPr>
            <w:tcW w:w="1638" w:type="dxa"/>
            <w:shd w:val="clear" w:color="auto" w:fill="auto"/>
          </w:tcPr>
          <w:p w14:paraId="4D88AE5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F94CFA5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CAE484E" w14:textId="77777777" w:rsidTr="00BE5367">
        <w:tc>
          <w:tcPr>
            <w:tcW w:w="1638" w:type="dxa"/>
            <w:shd w:val="clear" w:color="auto" w:fill="auto"/>
          </w:tcPr>
          <w:p w14:paraId="0ECF431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404D331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FB7F872" w14:textId="77777777" w:rsidTr="00BE5367">
        <w:tc>
          <w:tcPr>
            <w:tcW w:w="1638" w:type="dxa"/>
            <w:shd w:val="clear" w:color="auto" w:fill="auto"/>
          </w:tcPr>
          <w:p w14:paraId="7518CCB2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5371CC50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6FDA11F" w14:textId="77777777" w:rsidTr="00BE5367">
        <w:tc>
          <w:tcPr>
            <w:tcW w:w="1638" w:type="dxa"/>
            <w:shd w:val="clear" w:color="auto" w:fill="auto"/>
          </w:tcPr>
          <w:p w14:paraId="5FC3100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594A6B2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427FC3C" w14:textId="77777777" w:rsidTr="00BE5367">
        <w:tc>
          <w:tcPr>
            <w:tcW w:w="1638" w:type="dxa"/>
            <w:shd w:val="clear" w:color="auto" w:fill="auto"/>
          </w:tcPr>
          <w:p w14:paraId="1B1ACF99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6E9ACFEF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B259C8B" w14:textId="77777777" w:rsidTr="00BE5367">
        <w:tc>
          <w:tcPr>
            <w:tcW w:w="1638" w:type="dxa"/>
            <w:shd w:val="clear" w:color="auto" w:fill="auto"/>
          </w:tcPr>
          <w:p w14:paraId="4D045FBD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3BD9BC9D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CF33B3D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7A347C95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Goal </w:t>
      </w:r>
      <w:r w:rsidRPr="00452411">
        <w:rPr>
          <w:rFonts w:ascii="Arial" w:hAnsi="Arial" w:cs="Arial"/>
          <w:b/>
          <w:sz w:val="20"/>
          <w:szCs w:val="20"/>
        </w:rPr>
        <w:t xml:space="preserve"> ______ </w:t>
      </w:r>
    </w:p>
    <w:p w14:paraId="4A9C4FC6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69AD2B48" w14:textId="7C37248A" w:rsidR="009D04C7" w:rsidRPr="00B07D61" w:rsidRDefault="000703F3" w:rsidP="009D04C7">
      <w:pPr>
        <w:rPr>
          <w:rFonts w:ascii="Arial" w:hAnsi="Arial" w:cs="Arial" w:hint="eastAsia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06B744D" wp14:editId="4627B427">
                <wp:extent cx="6629400" cy="741045"/>
                <wp:effectExtent l="9525" t="15875" r="9525" b="14605"/>
                <wp:docPr id="2232397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586D5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B22741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3CD7B76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D065287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698FE2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659FFD8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6B744D" id="Text Box 46" o:spid="_x0000_s1028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QuMGg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" strokeweight="1.5pt">
                <v:textbox>
                  <w:txbxContent>
                    <w:p w14:paraId="4B5586D5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B22741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3CD7B76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D065287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698FE2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659FFD8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C82859" w14:textId="77777777" w:rsidR="00CD00FA" w:rsidRDefault="00CD00FA">
      <w:r>
        <w:separator/>
      </w:r>
    </w:p>
  </w:endnote>
  <w:endnote w:type="continuationSeparator" w:id="0">
    <w:p w14:paraId="53A683DF" w14:textId="77777777" w:rsidR="00CD00FA" w:rsidRDefault="00CD00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86BCF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06CC6F4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81967EA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1B45DB8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F0584C" w14:textId="77777777" w:rsidR="00CD00FA" w:rsidRDefault="00CD00FA">
      <w:r>
        <w:separator/>
      </w:r>
    </w:p>
  </w:footnote>
  <w:footnote w:type="continuationSeparator" w:id="0">
    <w:p w14:paraId="32BBFB94" w14:textId="77777777" w:rsidR="00CD00FA" w:rsidRDefault="00CD00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49DF1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5EC1B83" w14:textId="77777777" w:rsidR="00E240A8" w:rsidRPr="00DF02E5" w:rsidRDefault="00E240A8" w:rsidP="00EB0CF0">
    <w:pPr>
      <w:ind w:right="480"/>
      <w:rPr>
        <w:rFonts w:ascii="Arial" w:hAnsi="Arial" w:cs="Arial" w:hint="eastAsia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091971">
    <w:abstractNumId w:val="1"/>
  </w:num>
  <w:num w:numId="2" w16cid:durableId="447622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3sTAwtLQ0MTNS0lEKTi0uzszPAykwrAUAgWyp6iwAAAA="/>
  </w:docVars>
  <w:rsids>
    <w:rsidRoot w:val="00EB0CF0"/>
    <w:rsid w:val="00006E10"/>
    <w:rsid w:val="00027605"/>
    <w:rsid w:val="00027B66"/>
    <w:rsid w:val="000335E0"/>
    <w:rsid w:val="00035530"/>
    <w:rsid w:val="00051BF8"/>
    <w:rsid w:val="0006048A"/>
    <w:rsid w:val="0006051B"/>
    <w:rsid w:val="00062FB0"/>
    <w:rsid w:val="00063320"/>
    <w:rsid w:val="000703F3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7F90"/>
    <w:rsid w:val="00157729"/>
    <w:rsid w:val="0016240F"/>
    <w:rsid w:val="00172935"/>
    <w:rsid w:val="00184A50"/>
    <w:rsid w:val="001A00E0"/>
    <w:rsid w:val="001A500D"/>
    <w:rsid w:val="001A5EA7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A268E"/>
    <w:rsid w:val="003A6E84"/>
    <w:rsid w:val="003A7D91"/>
    <w:rsid w:val="003B6DF0"/>
    <w:rsid w:val="003B79D6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84DA1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7D2E"/>
    <w:rsid w:val="0087583D"/>
    <w:rsid w:val="00876B97"/>
    <w:rsid w:val="00893B1C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5009"/>
    <w:rsid w:val="00906B13"/>
    <w:rsid w:val="0091134B"/>
    <w:rsid w:val="00930783"/>
    <w:rsid w:val="00937974"/>
    <w:rsid w:val="009401D0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04FB4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7957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5103"/>
    <w:rsid w:val="00C061EA"/>
    <w:rsid w:val="00C069B7"/>
    <w:rsid w:val="00C227AC"/>
    <w:rsid w:val="00C25786"/>
    <w:rsid w:val="00C27FE3"/>
    <w:rsid w:val="00C4606B"/>
    <w:rsid w:val="00C5496F"/>
    <w:rsid w:val="00C64901"/>
    <w:rsid w:val="00C65C30"/>
    <w:rsid w:val="00C813AF"/>
    <w:rsid w:val="00C869CA"/>
    <w:rsid w:val="00C90205"/>
    <w:rsid w:val="00CA4D60"/>
    <w:rsid w:val="00CB6C81"/>
    <w:rsid w:val="00CD00FA"/>
    <w:rsid w:val="00CD51C1"/>
    <w:rsid w:val="00CE35A2"/>
    <w:rsid w:val="00CE37E8"/>
    <w:rsid w:val="00D06042"/>
    <w:rsid w:val="00D1294E"/>
    <w:rsid w:val="00D3072D"/>
    <w:rsid w:val="00D526F7"/>
    <w:rsid w:val="00D74258"/>
    <w:rsid w:val="00D762CF"/>
    <w:rsid w:val="00D77710"/>
    <w:rsid w:val="00D7777F"/>
    <w:rsid w:val="00D85C47"/>
    <w:rsid w:val="00D97F79"/>
    <w:rsid w:val="00DB51B8"/>
    <w:rsid w:val="00DC3D05"/>
    <w:rsid w:val="00DC4F10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54EA7"/>
    <w:rsid w:val="00E77F32"/>
    <w:rsid w:val="00E844D1"/>
    <w:rsid w:val="00E85C68"/>
    <w:rsid w:val="00EB0CF0"/>
    <w:rsid w:val="00EB4718"/>
    <w:rsid w:val="00EC44CB"/>
    <w:rsid w:val="00EC46F8"/>
    <w:rsid w:val="00ED61AD"/>
    <w:rsid w:val="00EE2046"/>
    <w:rsid w:val="00EE2C6A"/>
    <w:rsid w:val="00EE2EA8"/>
    <w:rsid w:val="00EE2FB1"/>
    <w:rsid w:val="00EF718A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BF4038"/>
  <w15:chartTrackingRefBased/>
  <w15:docId w15:val="{74A72E92-0B49-4ACF-93FC-535454AB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2</cp:revision>
  <cp:lastPrinted>2018-01-30T14:35:00Z</cp:lastPrinted>
  <dcterms:created xsi:type="dcterms:W3CDTF">2024-10-09T13:06:00Z</dcterms:created>
  <dcterms:modified xsi:type="dcterms:W3CDTF">2024-10-09T13:06:00Z</dcterms:modified>
</cp:coreProperties>
</file>